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CD2886" w14:textId="77777777" w:rsidR="004661EC" w:rsidRPr="00D36628" w:rsidRDefault="004661EC" w:rsidP="004661EC">
      <w:pPr>
        <w:rPr>
          <w:b/>
        </w:rPr>
      </w:pPr>
      <w:r w:rsidRPr="00D36628">
        <w:rPr>
          <w:b/>
        </w:rPr>
        <w:t>Logic:</w:t>
      </w:r>
    </w:p>
    <w:p w14:paraId="2108F393" w14:textId="228E856F" w:rsidR="004661EC" w:rsidRDefault="004661EC" w:rsidP="004661EC">
      <w:r>
        <w:t xml:space="preserve">This algorithm iterates through the string backwards because it's more efficient for finding the last word. By starting at the end, we can update the </w:t>
      </w:r>
      <w:proofErr w:type="spellStart"/>
      <w:r>
        <w:t>lastWordLength</w:t>
      </w:r>
      <w:proofErr w:type="spellEnd"/>
      <w:r>
        <w:t xml:space="preserve"> as soon as we encounter a space or the beginning, guaranteeing we capture the most recent word. Checking for non-space characters and incrementing </w:t>
      </w:r>
      <w:proofErr w:type="spellStart"/>
      <w:r>
        <w:t>currentWordLength</w:t>
      </w:r>
      <w:proofErr w:type="spellEnd"/>
      <w:r>
        <w:t xml:space="preserve"> helps us count the characters within each </w:t>
      </w:r>
      <w:proofErr w:type="spellStart"/>
      <w:r>
        <w:t>word.Resetting</w:t>
      </w:r>
      <w:proofErr w:type="spellEnd"/>
      <w:r>
        <w:t xml:space="preserve"> </w:t>
      </w:r>
      <w:proofErr w:type="spellStart"/>
      <w:r>
        <w:t>currentWordLength</w:t>
      </w:r>
      <w:proofErr w:type="spellEnd"/>
      <w:r>
        <w:t xml:space="preserve"> ensures we start fresh for the next word. Finally, returning </w:t>
      </w:r>
      <w:proofErr w:type="spellStart"/>
      <w:r>
        <w:t>lastWordLength</w:t>
      </w:r>
      <w:proofErr w:type="spellEnd"/>
      <w:r>
        <w:t xml:space="preserve"> provides the desired result.</w:t>
      </w:r>
      <w:bookmarkStart w:id="0" w:name="_GoBack"/>
      <w:bookmarkEnd w:id="0"/>
      <w:r>
        <w:t>This code effectively utilizes two variables, iterates efficiently, and avoids unnecessary loops, making it a concise and optimized solution for finding the length of the last word in a string.</w:t>
      </w:r>
    </w:p>
    <w:p w14:paraId="5A9853A1" w14:textId="77777777" w:rsidR="004661EC" w:rsidRDefault="004661EC" w:rsidP="00D36628">
      <w:pPr>
        <w:rPr>
          <w:b/>
        </w:rPr>
      </w:pPr>
    </w:p>
    <w:p w14:paraId="445848F8" w14:textId="77777777" w:rsidR="00D36628" w:rsidRPr="00D36628" w:rsidRDefault="00D36628" w:rsidP="00D36628">
      <w:pPr>
        <w:rPr>
          <w:b/>
        </w:rPr>
      </w:pPr>
      <w:r w:rsidRPr="00D36628">
        <w:rPr>
          <w:b/>
        </w:rPr>
        <w:t>Algorithm:</w:t>
      </w:r>
    </w:p>
    <w:p w14:paraId="09F42365" w14:textId="77777777" w:rsidR="00D36628" w:rsidRDefault="00D36628" w:rsidP="00D36628"/>
    <w:p w14:paraId="6C92406A" w14:textId="77777777" w:rsidR="00D36628" w:rsidRDefault="00D36628" w:rsidP="00D36628">
      <w:pPr>
        <w:rPr>
          <w:u w:val="single"/>
        </w:rPr>
      </w:pPr>
      <w:r w:rsidRPr="00D36628">
        <w:rPr>
          <w:u w:val="single"/>
        </w:rPr>
        <w:t>1) Initialization:</w:t>
      </w:r>
      <w:r>
        <w:rPr>
          <w:u w:val="single"/>
        </w:rPr>
        <w:t xml:space="preserve"> </w:t>
      </w:r>
    </w:p>
    <w:p w14:paraId="3C46183A" w14:textId="41BE1CB7" w:rsidR="00D36628" w:rsidRPr="00D36628" w:rsidRDefault="00D36628" w:rsidP="00D36628">
      <w:pPr>
        <w:rPr>
          <w:u w:val="single"/>
        </w:rPr>
      </w:pPr>
      <w:r>
        <w:t xml:space="preserve">Define two integer variables: </w:t>
      </w:r>
      <w:proofErr w:type="spellStart"/>
      <w:r>
        <w:t>lastWordLength</w:t>
      </w:r>
      <w:proofErr w:type="spellEnd"/>
      <w:r>
        <w:t xml:space="preserve"> and </w:t>
      </w:r>
      <w:proofErr w:type="spellStart"/>
      <w:r>
        <w:t>currentWordLength</w:t>
      </w:r>
      <w:proofErr w:type="spellEnd"/>
      <w:r>
        <w:t>.</w:t>
      </w:r>
    </w:p>
    <w:p w14:paraId="681C4D9F" w14:textId="77777777" w:rsidR="00D36628" w:rsidRDefault="00D36628" w:rsidP="00D36628">
      <w:r>
        <w:t>Set both variables to 0.</w:t>
      </w:r>
    </w:p>
    <w:p w14:paraId="20DAC3D3" w14:textId="77777777" w:rsidR="00D36628" w:rsidRDefault="00D36628" w:rsidP="00D36628">
      <w:r>
        <w:t>Prompt the user for input and store their string in a variable s.</w:t>
      </w:r>
    </w:p>
    <w:p w14:paraId="0397412F" w14:textId="77777777" w:rsidR="00D36628" w:rsidRDefault="00D36628" w:rsidP="00D36628"/>
    <w:p w14:paraId="5CAC5F25" w14:textId="77777777" w:rsidR="00D36628" w:rsidRPr="00D36628" w:rsidRDefault="00D36628" w:rsidP="00D36628">
      <w:pPr>
        <w:rPr>
          <w:u w:val="single"/>
        </w:rPr>
      </w:pPr>
      <w:r w:rsidRPr="00D36628">
        <w:rPr>
          <w:u w:val="single"/>
        </w:rPr>
        <w:t>2) Iterate backwards:</w:t>
      </w:r>
    </w:p>
    <w:p w14:paraId="15266256" w14:textId="77777777" w:rsidR="00D36628" w:rsidRDefault="00D36628" w:rsidP="00D36628">
      <w:r>
        <w:t xml:space="preserve">Loop through the string s from the end (index </w:t>
      </w:r>
      <w:proofErr w:type="spellStart"/>
      <w:r>
        <w:t>len</w:t>
      </w:r>
      <w:proofErr w:type="spellEnd"/>
      <w:r>
        <w:t>(s) - 1) to the beginning (index -1) with a decreasing step of 1.</w:t>
      </w:r>
    </w:p>
    <w:p w14:paraId="7C973715" w14:textId="77777777" w:rsidR="00D36628" w:rsidRDefault="00D36628" w:rsidP="00D36628"/>
    <w:p w14:paraId="50292986" w14:textId="77777777" w:rsidR="00D36628" w:rsidRPr="00D36628" w:rsidRDefault="00D36628" w:rsidP="00D36628">
      <w:pPr>
        <w:rPr>
          <w:u w:val="single"/>
        </w:rPr>
      </w:pPr>
      <w:r w:rsidRPr="00D36628">
        <w:rPr>
          <w:u w:val="single"/>
        </w:rPr>
        <w:t>3) Check character:</w:t>
      </w:r>
    </w:p>
    <w:p w14:paraId="4332704D" w14:textId="77777777" w:rsidR="00D36628" w:rsidRDefault="00D36628" w:rsidP="00D36628">
      <w:r>
        <w:t>Inside the loop, check each character at the current index i:</w:t>
      </w:r>
    </w:p>
    <w:p w14:paraId="010B092D" w14:textId="77777777" w:rsidR="00D36628" w:rsidRDefault="00D36628" w:rsidP="00D36628">
      <w:r>
        <w:t>If the character is not a space (not ' '):</w:t>
      </w:r>
    </w:p>
    <w:p w14:paraId="1F6BB69A" w14:textId="77777777" w:rsidR="00D36628" w:rsidRDefault="00D36628" w:rsidP="00D36628">
      <w:r>
        <w:t xml:space="preserve">Increment </w:t>
      </w:r>
      <w:proofErr w:type="spellStart"/>
      <w:r>
        <w:t>currentWordLength</w:t>
      </w:r>
      <w:proofErr w:type="spellEnd"/>
      <w:r>
        <w:t xml:space="preserve"> by 1. This means we're currently in a word and counting its length.</w:t>
      </w:r>
    </w:p>
    <w:p w14:paraId="0248EEB8" w14:textId="77777777" w:rsidR="00D36628" w:rsidRDefault="00D36628" w:rsidP="00D36628">
      <w:r>
        <w:t xml:space="preserve">If the character is a space or the loop reached the beginning (index </w:t>
      </w:r>
      <w:proofErr w:type="spellStart"/>
      <w:r>
        <w:t>i</w:t>
      </w:r>
      <w:proofErr w:type="spellEnd"/>
      <w:r>
        <w:t xml:space="preserve"> == -1):</w:t>
      </w:r>
    </w:p>
    <w:p w14:paraId="42FAAD5F" w14:textId="77777777" w:rsidR="00D36628" w:rsidRDefault="00D36628" w:rsidP="00D36628">
      <w:r>
        <w:t xml:space="preserve">Update the </w:t>
      </w:r>
      <w:proofErr w:type="spellStart"/>
      <w:r>
        <w:t>lastWordLength</w:t>
      </w:r>
      <w:proofErr w:type="spellEnd"/>
      <w:r>
        <w:t xml:space="preserve"> to the maximum between its current value and the </w:t>
      </w:r>
      <w:proofErr w:type="spellStart"/>
      <w:r>
        <w:t>currentWordLength</w:t>
      </w:r>
      <w:proofErr w:type="spellEnd"/>
      <w:r>
        <w:t>. This ensures we keep the longest word encountered so far.</w:t>
      </w:r>
    </w:p>
    <w:p w14:paraId="25D9F144" w14:textId="77777777" w:rsidR="00D36628" w:rsidRDefault="00D36628" w:rsidP="00D36628">
      <w:r>
        <w:t xml:space="preserve">Reset the </w:t>
      </w:r>
      <w:proofErr w:type="spellStart"/>
      <w:r>
        <w:t>currentWordLength</w:t>
      </w:r>
      <w:proofErr w:type="spellEnd"/>
      <w:r>
        <w:t xml:space="preserve"> back to 0. This signifies the end of a word and prepares to count the next one.</w:t>
      </w:r>
    </w:p>
    <w:p w14:paraId="0F767257" w14:textId="77777777" w:rsidR="00D36628" w:rsidRDefault="00D36628" w:rsidP="00D36628"/>
    <w:p w14:paraId="35098509" w14:textId="77777777" w:rsidR="00D36628" w:rsidRPr="00D36628" w:rsidRDefault="00D36628" w:rsidP="00D36628">
      <w:pPr>
        <w:rPr>
          <w:u w:val="single"/>
        </w:rPr>
      </w:pPr>
      <w:r w:rsidRPr="00D36628">
        <w:rPr>
          <w:u w:val="single"/>
        </w:rPr>
        <w:t>4) Return result:</w:t>
      </w:r>
    </w:p>
    <w:p w14:paraId="7102FD04" w14:textId="77777777" w:rsidR="00D36628" w:rsidRDefault="00D36628" w:rsidP="00D36628">
      <w:r>
        <w:t xml:space="preserve">After iterating through the entire string, return the final value of </w:t>
      </w:r>
      <w:proofErr w:type="spellStart"/>
      <w:r>
        <w:t>lastWordLength</w:t>
      </w:r>
      <w:proofErr w:type="spellEnd"/>
      <w:r>
        <w:t>. This will be the length of the last word encountered.</w:t>
      </w:r>
    </w:p>
    <w:p w14:paraId="1AB1673C" w14:textId="77777777" w:rsidR="00D36628" w:rsidRDefault="00D36628" w:rsidP="00D36628"/>
    <w:p w14:paraId="5F5C7AD6" w14:textId="4CA6434E" w:rsidR="006D5A1E" w:rsidRPr="00D36628" w:rsidRDefault="006D5A1E" w:rsidP="00D36628"/>
    <w:sectPr w:rsidR="006D5A1E" w:rsidRPr="00D36628" w:rsidSect="00BD2432">
      <w:footerReference w:type="default" r:id="rId8"/>
      <w:pgSz w:w="12240" w:h="15840" w:code="1"/>
      <w:pgMar w:top="1267" w:right="1170" w:bottom="1008" w:left="1800" w:header="720" w:footer="720" w:gutter="0"/>
      <w:paperSrc w:first="15"/>
      <w:pgNumType w:fmt="lowerRoman"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DD2149" w14:textId="77777777" w:rsidR="000F5F30" w:rsidRDefault="000F5F30" w:rsidP="008D2DEF">
      <w:r>
        <w:separator/>
      </w:r>
    </w:p>
  </w:endnote>
  <w:endnote w:type="continuationSeparator" w:id="0">
    <w:p w14:paraId="0F547C87" w14:textId="77777777" w:rsidR="000F5F30" w:rsidRDefault="000F5F30" w:rsidP="008D2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Courier New"/>
    <w:panose1 w:val="00000400000000000000"/>
    <w:charset w:val="01"/>
    <w:family w:val="roman"/>
    <w:notTrueType/>
    <w:pitch w:val="variable"/>
  </w:font>
  <w:font w:name="Arial Rounded MT Bold">
    <w:altName w:val="Calibri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547342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E23BA4" w14:textId="17481DE1" w:rsidR="00F0419D" w:rsidRDefault="00F041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661EC"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14:paraId="5FD42F8E" w14:textId="77777777" w:rsidR="00F0419D" w:rsidRDefault="00F0419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402A14" w14:textId="77777777" w:rsidR="000F5F30" w:rsidRDefault="000F5F30" w:rsidP="008D2DEF">
      <w:r>
        <w:separator/>
      </w:r>
    </w:p>
  </w:footnote>
  <w:footnote w:type="continuationSeparator" w:id="0">
    <w:p w14:paraId="5DA3F979" w14:textId="77777777" w:rsidR="000F5F30" w:rsidRDefault="000F5F30" w:rsidP="008D2D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2A2C01"/>
    <w:multiLevelType w:val="hybridMultilevel"/>
    <w:tmpl w:val="A7B8B5F6"/>
    <w:lvl w:ilvl="0" w:tplc="04090001">
      <w:start w:val="1"/>
      <w:numFmt w:val="bullet"/>
      <w:lvlText w:val=""/>
      <w:lvlJc w:val="left"/>
      <w:pPr>
        <w:ind w:left="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1" w15:restartNumberingAfterBreak="0">
    <w:nsid w:val="14925D4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7E97B83"/>
    <w:multiLevelType w:val="multilevel"/>
    <w:tmpl w:val="4FFCE6F2"/>
    <w:lvl w:ilvl="0">
      <w:start w:val="1"/>
      <w:numFmt w:val="none"/>
      <w:lvlText w:val="5.2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>
        <w:rFonts w:hint="default"/>
      </w:rPr>
    </w:lvl>
  </w:abstractNum>
  <w:abstractNum w:abstractNumId="3" w15:restartNumberingAfterBreak="0">
    <w:nsid w:val="18093692"/>
    <w:multiLevelType w:val="multilevel"/>
    <w:tmpl w:val="BFF494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18B75CAB"/>
    <w:multiLevelType w:val="multilevel"/>
    <w:tmpl w:val="E7068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5" w15:restartNumberingAfterBreak="0">
    <w:nsid w:val="191A2D38"/>
    <w:multiLevelType w:val="hybridMultilevel"/>
    <w:tmpl w:val="EFA29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044447"/>
    <w:multiLevelType w:val="multilevel"/>
    <w:tmpl w:val="009A68D6"/>
    <w:lvl w:ilvl="0">
      <w:start w:val="1"/>
      <w:numFmt w:val="none"/>
      <w:lvlText w:val="3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7" w15:restartNumberingAfterBreak="0">
    <w:nsid w:val="1C256B0C"/>
    <w:multiLevelType w:val="hybridMultilevel"/>
    <w:tmpl w:val="4E28BB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80562C"/>
    <w:multiLevelType w:val="hybridMultilevel"/>
    <w:tmpl w:val="5014A3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A81406"/>
    <w:multiLevelType w:val="multilevel"/>
    <w:tmpl w:val="A526514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  <w:b/>
        <w:sz w:val="28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sz w:val="28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sz w:val="28"/>
      </w:rPr>
    </w:lvl>
  </w:abstractNum>
  <w:abstractNum w:abstractNumId="10" w15:restartNumberingAfterBreak="0">
    <w:nsid w:val="2AC15A15"/>
    <w:multiLevelType w:val="multilevel"/>
    <w:tmpl w:val="4BD45C3C"/>
    <w:lvl w:ilvl="0">
      <w:start w:val="1"/>
      <w:numFmt w:val="decimal"/>
      <w:lvlText w:val="%1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11" w15:restartNumberingAfterBreak="0">
    <w:nsid w:val="2B9D529D"/>
    <w:multiLevelType w:val="hybridMultilevel"/>
    <w:tmpl w:val="2BA48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503174">
      <w:numFmt w:val="bullet"/>
      <w:lvlText w:val="·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  <w:w w:val="10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24A9C"/>
    <w:multiLevelType w:val="hybridMultilevel"/>
    <w:tmpl w:val="DB9A3CF8"/>
    <w:lvl w:ilvl="0" w:tplc="10FE4C5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666257"/>
    <w:multiLevelType w:val="hybridMultilevel"/>
    <w:tmpl w:val="EB0E40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446BA"/>
    <w:multiLevelType w:val="multilevel"/>
    <w:tmpl w:val="D5BE5092"/>
    <w:lvl w:ilvl="0">
      <w:start w:val="1"/>
      <w:numFmt w:val="none"/>
      <w:lvlText w:val="5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>
        <w:rFonts w:hint="default"/>
      </w:rPr>
    </w:lvl>
  </w:abstractNum>
  <w:abstractNum w:abstractNumId="15" w15:restartNumberingAfterBreak="0">
    <w:nsid w:val="37AA2260"/>
    <w:multiLevelType w:val="hybridMultilevel"/>
    <w:tmpl w:val="2FB47DA0"/>
    <w:lvl w:ilvl="0" w:tplc="C4022724">
      <w:start w:val="1"/>
      <w:numFmt w:val="decimal"/>
      <w:lvlText w:val="%1.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EF1792"/>
    <w:multiLevelType w:val="multilevel"/>
    <w:tmpl w:val="BFF494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7" w15:restartNumberingAfterBreak="0">
    <w:nsid w:val="39CB5AEA"/>
    <w:multiLevelType w:val="hybridMultilevel"/>
    <w:tmpl w:val="2662EAB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A0060B2"/>
    <w:multiLevelType w:val="multilevel"/>
    <w:tmpl w:val="ADECAB6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6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E157BA5"/>
    <w:multiLevelType w:val="multilevel"/>
    <w:tmpl w:val="E7068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0" w15:restartNumberingAfterBreak="0">
    <w:nsid w:val="3E6B57F3"/>
    <w:multiLevelType w:val="multilevel"/>
    <w:tmpl w:val="A51E11FC"/>
    <w:lvl w:ilvl="0">
      <w:start w:val="1"/>
      <w:numFmt w:val="none"/>
      <w:lvlText w:val="5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407768FF"/>
    <w:multiLevelType w:val="multilevel"/>
    <w:tmpl w:val="0D0AB302"/>
    <w:lvl w:ilvl="0">
      <w:start w:val="5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2"/>
      <w:numFmt w:val="decimal"/>
      <w:lvlText w:val="%1.3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hint="default"/>
      </w:rPr>
    </w:lvl>
  </w:abstractNum>
  <w:abstractNum w:abstractNumId="22" w15:restartNumberingAfterBreak="0">
    <w:nsid w:val="44A949F8"/>
    <w:multiLevelType w:val="multilevel"/>
    <w:tmpl w:val="4BD45C3C"/>
    <w:lvl w:ilvl="0">
      <w:start w:val="1"/>
      <w:numFmt w:val="decimal"/>
      <w:lvlText w:val="%1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23" w15:restartNumberingAfterBreak="0">
    <w:nsid w:val="4B36220A"/>
    <w:multiLevelType w:val="hybridMultilevel"/>
    <w:tmpl w:val="820815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25422F8"/>
    <w:multiLevelType w:val="multilevel"/>
    <w:tmpl w:val="4BD45C3C"/>
    <w:lvl w:ilvl="0">
      <w:start w:val="1"/>
      <w:numFmt w:val="decimal"/>
      <w:lvlText w:val="%1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25" w15:restartNumberingAfterBreak="0">
    <w:nsid w:val="580170F0"/>
    <w:multiLevelType w:val="hybridMultilevel"/>
    <w:tmpl w:val="130AC4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A145E"/>
    <w:multiLevelType w:val="multilevel"/>
    <w:tmpl w:val="CDAE2ECC"/>
    <w:lvl w:ilvl="0">
      <w:start w:val="1"/>
      <w:numFmt w:val="none"/>
      <w:lvlText w:val="2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27" w15:restartNumberingAfterBreak="0">
    <w:nsid w:val="596E20D0"/>
    <w:multiLevelType w:val="hybridMultilevel"/>
    <w:tmpl w:val="16FC4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2C0E83"/>
    <w:multiLevelType w:val="multilevel"/>
    <w:tmpl w:val="BFF494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9" w15:restartNumberingAfterBreak="0">
    <w:nsid w:val="618A43DE"/>
    <w:multiLevelType w:val="multilevel"/>
    <w:tmpl w:val="1CAC4D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0" w15:restartNumberingAfterBreak="0">
    <w:nsid w:val="66BA3DFD"/>
    <w:multiLevelType w:val="hybridMultilevel"/>
    <w:tmpl w:val="C32879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B08A496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9AB81F4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D87E1A7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091E2DC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CDDC1BD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53BA65D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3978220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36CA6246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31" w15:restartNumberingAfterBreak="0">
    <w:nsid w:val="6ABD0FE9"/>
    <w:multiLevelType w:val="multilevel"/>
    <w:tmpl w:val="02CA6C7E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2" w15:restartNumberingAfterBreak="0">
    <w:nsid w:val="6B4A3E6B"/>
    <w:multiLevelType w:val="multilevel"/>
    <w:tmpl w:val="1CAC4D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3" w15:restartNumberingAfterBreak="0">
    <w:nsid w:val="6BA14FA8"/>
    <w:multiLevelType w:val="hybridMultilevel"/>
    <w:tmpl w:val="5F76A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A85EA0">
      <w:start w:val="4"/>
      <w:numFmt w:val="decimal"/>
      <w:lvlText w:val="[%2]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967AE2"/>
    <w:multiLevelType w:val="multilevel"/>
    <w:tmpl w:val="A7B42B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4367E9B"/>
    <w:multiLevelType w:val="hybridMultilevel"/>
    <w:tmpl w:val="D486CA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2131D7"/>
    <w:multiLevelType w:val="multilevel"/>
    <w:tmpl w:val="7E3A1494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7" w15:restartNumberingAfterBreak="0">
    <w:nsid w:val="75516EAF"/>
    <w:multiLevelType w:val="hybridMultilevel"/>
    <w:tmpl w:val="4BA8C0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95755F"/>
    <w:multiLevelType w:val="hybridMultilevel"/>
    <w:tmpl w:val="F87AF5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79E4D08"/>
    <w:multiLevelType w:val="hybridMultilevel"/>
    <w:tmpl w:val="CC08D9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9D5693"/>
    <w:multiLevelType w:val="hybridMultilevel"/>
    <w:tmpl w:val="2FDC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7F50AF"/>
    <w:multiLevelType w:val="hybridMultilevel"/>
    <w:tmpl w:val="3B28D3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8102DE"/>
    <w:multiLevelType w:val="multilevel"/>
    <w:tmpl w:val="BCF202C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3" w15:restartNumberingAfterBreak="0">
    <w:nsid w:val="7DED3F72"/>
    <w:multiLevelType w:val="multilevel"/>
    <w:tmpl w:val="CE7C2316"/>
    <w:lvl w:ilvl="0">
      <w:start w:val="1"/>
      <w:numFmt w:val="none"/>
      <w:lvlText w:val="Fig. 1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4" w15:restartNumberingAfterBreak="0">
    <w:nsid w:val="7E445956"/>
    <w:multiLevelType w:val="multilevel"/>
    <w:tmpl w:val="E7068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45" w15:restartNumberingAfterBreak="0">
    <w:nsid w:val="7F0F343D"/>
    <w:multiLevelType w:val="hybridMultilevel"/>
    <w:tmpl w:val="83F265EA"/>
    <w:lvl w:ilvl="0" w:tplc="04090001">
      <w:start w:val="1"/>
      <w:numFmt w:val="bullet"/>
      <w:lvlText w:val=""/>
      <w:lvlJc w:val="left"/>
      <w:pPr>
        <w:ind w:left="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46" w15:restartNumberingAfterBreak="0">
    <w:nsid w:val="7F3907E7"/>
    <w:multiLevelType w:val="hybridMultilevel"/>
    <w:tmpl w:val="934083FC"/>
    <w:lvl w:ilvl="0" w:tplc="09C8BC18">
      <w:start w:val="1"/>
      <w:numFmt w:val="decimal"/>
      <w:lvlText w:val="[%1]"/>
      <w:lvlJc w:val="left"/>
      <w:pPr>
        <w:tabs>
          <w:tab w:val="num" w:pos="0"/>
        </w:tabs>
        <w:ind w:left="288" w:hanging="288"/>
      </w:pPr>
      <w:rPr>
        <w:rFonts w:hint="default"/>
        <w:b w:val="0"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2"/>
  </w:num>
  <w:num w:numId="2">
    <w:abstractNumId w:val="19"/>
  </w:num>
  <w:num w:numId="3">
    <w:abstractNumId w:val="34"/>
  </w:num>
  <w:num w:numId="4">
    <w:abstractNumId w:val="15"/>
  </w:num>
  <w:num w:numId="5">
    <w:abstractNumId w:val="18"/>
  </w:num>
  <w:num w:numId="6">
    <w:abstractNumId w:val="22"/>
  </w:num>
  <w:num w:numId="7">
    <w:abstractNumId w:val="1"/>
  </w:num>
  <w:num w:numId="8">
    <w:abstractNumId w:val="24"/>
  </w:num>
  <w:num w:numId="9">
    <w:abstractNumId w:val="5"/>
  </w:num>
  <w:num w:numId="10">
    <w:abstractNumId w:val="10"/>
  </w:num>
  <w:num w:numId="11">
    <w:abstractNumId w:val="44"/>
  </w:num>
  <w:num w:numId="12">
    <w:abstractNumId w:val="26"/>
  </w:num>
  <w:num w:numId="13">
    <w:abstractNumId w:val="4"/>
  </w:num>
  <w:num w:numId="14">
    <w:abstractNumId w:val="28"/>
  </w:num>
  <w:num w:numId="15">
    <w:abstractNumId w:val="3"/>
  </w:num>
  <w:num w:numId="16">
    <w:abstractNumId w:val="16"/>
  </w:num>
  <w:num w:numId="17">
    <w:abstractNumId w:val="6"/>
  </w:num>
  <w:num w:numId="18">
    <w:abstractNumId w:val="2"/>
  </w:num>
  <w:num w:numId="19">
    <w:abstractNumId w:val="21"/>
  </w:num>
  <w:num w:numId="20">
    <w:abstractNumId w:val="43"/>
  </w:num>
  <w:num w:numId="21">
    <w:abstractNumId w:val="20"/>
  </w:num>
  <w:num w:numId="22">
    <w:abstractNumId w:val="14"/>
  </w:num>
  <w:num w:numId="23">
    <w:abstractNumId w:val="42"/>
  </w:num>
  <w:num w:numId="24">
    <w:abstractNumId w:val="33"/>
  </w:num>
  <w:num w:numId="25">
    <w:abstractNumId w:val="29"/>
  </w:num>
  <w:num w:numId="26">
    <w:abstractNumId w:val="39"/>
  </w:num>
  <w:num w:numId="27">
    <w:abstractNumId w:val="31"/>
  </w:num>
  <w:num w:numId="28">
    <w:abstractNumId w:val="36"/>
  </w:num>
  <w:num w:numId="29">
    <w:abstractNumId w:val="46"/>
  </w:num>
  <w:num w:numId="30">
    <w:abstractNumId w:val="30"/>
  </w:num>
  <w:num w:numId="31">
    <w:abstractNumId w:val="9"/>
  </w:num>
  <w:num w:numId="32">
    <w:abstractNumId w:val="27"/>
  </w:num>
  <w:num w:numId="33">
    <w:abstractNumId w:val="40"/>
  </w:num>
  <w:num w:numId="34">
    <w:abstractNumId w:val="12"/>
  </w:num>
  <w:num w:numId="35">
    <w:abstractNumId w:val="0"/>
  </w:num>
  <w:num w:numId="36">
    <w:abstractNumId w:val="45"/>
  </w:num>
  <w:num w:numId="37">
    <w:abstractNumId w:val="11"/>
  </w:num>
  <w:num w:numId="38">
    <w:abstractNumId w:val="38"/>
  </w:num>
  <w:num w:numId="39">
    <w:abstractNumId w:val="23"/>
  </w:num>
  <w:num w:numId="40">
    <w:abstractNumId w:val="17"/>
  </w:num>
  <w:num w:numId="41">
    <w:abstractNumId w:val="13"/>
  </w:num>
  <w:num w:numId="42">
    <w:abstractNumId w:val="7"/>
  </w:num>
  <w:num w:numId="43">
    <w:abstractNumId w:val="35"/>
  </w:num>
  <w:num w:numId="44">
    <w:abstractNumId w:val="37"/>
  </w:num>
  <w:num w:numId="45">
    <w:abstractNumId w:val="41"/>
  </w:num>
  <w:num w:numId="46">
    <w:abstractNumId w:val="25"/>
  </w:num>
  <w:num w:numId="4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tjA0MDK1NDAzMTFS0lEKTi0uzszPAykwqgUAudryUywAAAA="/>
  </w:docVars>
  <w:rsids>
    <w:rsidRoot w:val="0028711F"/>
    <w:rsid w:val="000048F2"/>
    <w:rsid w:val="00011194"/>
    <w:rsid w:val="00024C9B"/>
    <w:rsid w:val="00032275"/>
    <w:rsid w:val="00050F69"/>
    <w:rsid w:val="00062EFA"/>
    <w:rsid w:val="00072E55"/>
    <w:rsid w:val="00073DC3"/>
    <w:rsid w:val="000846A2"/>
    <w:rsid w:val="00091600"/>
    <w:rsid w:val="00097E97"/>
    <w:rsid w:val="00097F7A"/>
    <w:rsid w:val="000A0926"/>
    <w:rsid w:val="000A457D"/>
    <w:rsid w:val="000C3869"/>
    <w:rsid w:val="000F1C80"/>
    <w:rsid w:val="000F31B5"/>
    <w:rsid w:val="000F5F30"/>
    <w:rsid w:val="00111675"/>
    <w:rsid w:val="001144B8"/>
    <w:rsid w:val="00116394"/>
    <w:rsid w:val="0012043D"/>
    <w:rsid w:val="0012107E"/>
    <w:rsid w:val="00121B12"/>
    <w:rsid w:val="0014392D"/>
    <w:rsid w:val="0014489D"/>
    <w:rsid w:val="00144FF4"/>
    <w:rsid w:val="001469B5"/>
    <w:rsid w:val="001531F7"/>
    <w:rsid w:val="00154508"/>
    <w:rsid w:val="00162C3C"/>
    <w:rsid w:val="00164444"/>
    <w:rsid w:val="00167232"/>
    <w:rsid w:val="00174B00"/>
    <w:rsid w:val="00176BE8"/>
    <w:rsid w:val="00181186"/>
    <w:rsid w:val="001838F7"/>
    <w:rsid w:val="001A1353"/>
    <w:rsid w:val="001B37F7"/>
    <w:rsid w:val="001B7B3D"/>
    <w:rsid w:val="001C4767"/>
    <w:rsid w:val="001D3F1E"/>
    <w:rsid w:val="001D78C9"/>
    <w:rsid w:val="001E443C"/>
    <w:rsid w:val="001E546E"/>
    <w:rsid w:val="001F082F"/>
    <w:rsid w:val="001F1DD6"/>
    <w:rsid w:val="001F6C23"/>
    <w:rsid w:val="00203124"/>
    <w:rsid w:val="00220968"/>
    <w:rsid w:val="00227D24"/>
    <w:rsid w:val="00234B0F"/>
    <w:rsid w:val="00235196"/>
    <w:rsid w:val="00236A79"/>
    <w:rsid w:val="00240196"/>
    <w:rsid w:val="00250FBB"/>
    <w:rsid w:val="002671E4"/>
    <w:rsid w:val="0027354D"/>
    <w:rsid w:val="002758C7"/>
    <w:rsid w:val="0028045A"/>
    <w:rsid w:val="00281C7E"/>
    <w:rsid w:val="00282129"/>
    <w:rsid w:val="0028599F"/>
    <w:rsid w:val="0028711F"/>
    <w:rsid w:val="00287251"/>
    <w:rsid w:val="0029245F"/>
    <w:rsid w:val="00292699"/>
    <w:rsid w:val="002A2DBB"/>
    <w:rsid w:val="002A752B"/>
    <w:rsid w:val="002B17D3"/>
    <w:rsid w:val="002C3ABE"/>
    <w:rsid w:val="002C5D8C"/>
    <w:rsid w:val="002D59F8"/>
    <w:rsid w:val="002E0C21"/>
    <w:rsid w:val="002E2A34"/>
    <w:rsid w:val="003041A5"/>
    <w:rsid w:val="00304DA2"/>
    <w:rsid w:val="00316CC7"/>
    <w:rsid w:val="003178C6"/>
    <w:rsid w:val="00324F67"/>
    <w:rsid w:val="00327C9F"/>
    <w:rsid w:val="00334B63"/>
    <w:rsid w:val="00335B14"/>
    <w:rsid w:val="00352B5D"/>
    <w:rsid w:val="003606F0"/>
    <w:rsid w:val="00366D63"/>
    <w:rsid w:val="003822AA"/>
    <w:rsid w:val="003857AD"/>
    <w:rsid w:val="00393428"/>
    <w:rsid w:val="00397659"/>
    <w:rsid w:val="003A1A68"/>
    <w:rsid w:val="003B0A7B"/>
    <w:rsid w:val="003B5F57"/>
    <w:rsid w:val="003C79C5"/>
    <w:rsid w:val="003C7C76"/>
    <w:rsid w:val="003E1B03"/>
    <w:rsid w:val="003E3394"/>
    <w:rsid w:val="003F3699"/>
    <w:rsid w:val="003F615D"/>
    <w:rsid w:val="00400143"/>
    <w:rsid w:val="00401E1B"/>
    <w:rsid w:val="00406D82"/>
    <w:rsid w:val="00412805"/>
    <w:rsid w:val="00416CD5"/>
    <w:rsid w:val="004322B5"/>
    <w:rsid w:val="0043236D"/>
    <w:rsid w:val="0043259C"/>
    <w:rsid w:val="004325D2"/>
    <w:rsid w:val="00436FB7"/>
    <w:rsid w:val="00443032"/>
    <w:rsid w:val="0044368D"/>
    <w:rsid w:val="004447D4"/>
    <w:rsid w:val="00450377"/>
    <w:rsid w:val="00455FBC"/>
    <w:rsid w:val="00457971"/>
    <w:rsid w:val="004600E2"/>
    <w:rsid w:val="0046238E"/>
    <w:rsid w:val="00465953"/>
    <w:rsid w:val="004661EC"/>
    <w:rsid w:val="00466468"/>
    <w:rsid w:val="00471244"/>
    <w:rsid w:val="00474D14"/>
    <w:rsid w:val="00477317"/>
    <w:rsid w:val="0048371E"/>
    <w:rsid w:val="00485259"/>
    <w:rsid w:val="00491515"/>
    <w:rsid w:val="004A06C5"/>
    <w:rsid w:val="004A2510"/>
    <w:rsid w:val="004A71DB"/>
    <w:rsid w:val="004B04AC"/>
    <w:rsid w:val="004B1B6A"/>
    <w:rsid w:val="004C1FA4"/>
    <w:rsid w:val="004D13D8"/>
    <w:rsid w:val="004D1EDA"/>
    <w:rsid w:val="004D2153"/>
    <w:rsid w:val="004D2611"/>
    <w:rsid w:val="004D7C7F"/>
    <w:rsid w:val="004E1D80"/>
    <w:rsid w:val="004E232E"/>
    <w:rsid w:val="004F7380"/>
    <w:rsid w:val="005005C7"/>
    <w:rsid w:val="00507D94"/>
    <w:rsid w:val="00511E07"/>
    <w:rsid w:val="0051200B"/>
    <w:rsid w:val="00513C53"/>
    <w:rsid w:val="00515DA4"/>
    <w:rsid w:val="00520038"/>
    <w:rsid w:val="00532F57"/>
    <w:rsid w:val="0053653E"/>
    <w:rsid w:val="005417BE"/>
    <w:rsid w:val="00551E32"/>
    <w:rsid w:val="00553113"/>
    <w:rsid w:val="005551FE"/>
    <w:rsid w:val="00561CEE"/>
    <w:rsid w:val="005731A1"/>
    <w:rsid w:val="005811FA"/>
    <w:rsid w:val="005827CA"/>
    <w:rsid w:val="005919AA"/>
    <w:rsid w:val="0059262F"/>
    <w:rsid w:val="005B35E4"/>
    <w:rsid w:val="005C636B"/>
    <w:rsid w:val="005D20E5"/>
    <w:rsid w:val="005D28CF"/>
    <w:rsid w:val="005D4940"/>
    <w:rsid w:val="005E41AD"/>
    <w:rsid w:val="005F0D1F"/>
    <w:rsid w:val="005F5497"/>
    <w:rsid w:val="005F7E07"/>
    <w:rsid w:val="006063D4"/>
    <w:rsid w:val="00606946"/>
    <w:rsid w:val="00611D6C"/>
    <w:rsid w:val="006165E5"/>
    <w:rsid w:val="006173CB"/>
    <w:rsid w:val="00627634"/>
    <w:rsid w:val="00631A50"/>
    <w:rsid w:val="006462D3"/>
    <w:rsid w:val="00646997"/>
    <w:rsid w:val="00651FEC"/>
    <w:rsid w:val="006533AA"/>
    <w:rsid w:val="00654DDA"/>
    <w:rsid w:val="006654CD"/>
    <w:rsid w:val="0068360E"/>
    <w:rsid w:val="00690FEA"/>
    <w:rsid w:val="00693B4E"/>
    <w:rsid w:val="0069736F"/>
    <w:rsid w:val="006975CA"/>
    <w:rsid w:val="006A4244"/>
    <w:rsid w:val="006A58FC"/>
    <w:rsid w:val="006A66B2"/>
    <w:rsid w:val="006B3519"/>
    <w:rsid w:val="006B58E8"/>
    <w:rsid w:val="006C0DCA"/>
    <w:rsid w:val="006C7900"/>
    <w:rsid w:val="006D384A"/>
    <w:rsid w:val="006D5A1E"/>
    <w:rsid w:val="006E523B"/>
    <w:rsid w:val="006F2190"/>
    <w:rsid w:val="00702137"/>
    <w:rsid w:val="0071507E"/>
    <w:rsid w:val="0071645C"/>
    <w:rsid w:val="00722A3B"/>
    <w:rsid w:val="00722DAA"/>
    <w:rsid w:val="00723849"/>
    <w:rsid w:val="007339B9"/>
    <w:rsid w:val="0074506C"/>
    <w:rsid w:val="00745A1D"/>
    <w:rsid w:val="00746B2D"/>
    <w:rsid w:val="00753BD0"/>
    <w:rsid w:val="00754C86"/>
    <w:rsid w:val="007569E5"/>
    <w:rsid w:val="00756BD8"/>
    <w:rsid w:val="00757F13"/>
    <w:rsid w:val="00763D44"/>
    <w:rsid w:val="00772330"/>
    <w:rsid w:val="00775CC6"/>
    <w:rsid w:val="0077776E"/>
    <w:rsid w:val="00777CA2"/>
    <w:rsid w:val="007802D1"/>
    <w:rsid w:val="00782F42"/>
    <w:rsid w:val="00783DBD"/>
    <w:rsid w:val="00791FA0"/>
    <w:rsid w:val="00793D80"/>
    <w:rsid w:val="007A264B"/>
    <w:rsid w:val="007A3457"/>
    <w:rsid w:val="007B2788"/>
    <w:rsid w:val="007B43BC"/>
    <w:rsid w:val="007B543A"/>
    <w:rsid w:val="007C189E"/>
    <w:rsid w:val="007C29C4"/>
    <w:rsid w:val="007C3DD0"/>
    <w:rsid w:val="007C730F"/>
    <w:rsid w:val="007D0879"/>
    <w:rsid w:val="007D2811"/>
    <w:rsid w:val="007D53CC"/>
    <w:rsid w:val="007D55E6"/>
    <w:rsid w:val="007E0DA5"/>
    <w:rsid w:val="007E1E21"/>
    <w:rsid w:val="007E4EB8"/>
    <w:rsid w:val="007F586C"/>
    <w:rsid w:val="008014F1"/>
    <w:rsid w:val="00817B55"/>
    <w:rsid w:val="00831273"/>
    <w:rsid w:val="00834F71"/>
    <w:rsid w:val="00842551"/>
    <w:rsid w:val="008503C9"/>
    <w:rsid w:val="00870AD1"/>
    <w:rsid w:val="0087421A"/>
    <w:rsid w:val="00880440"/>
    <w:rsid w:val="008816BA"/>
    <w:rsid w:val="00883B49"/>
    <w:rsid w:val="00884532"/>
    <w:rsid w:val="0089243B"/>
    <w:rsid w:val="008935BD"/>
    <w:rsid w:val="00894E59"/>
    <w:rsid w:val="008950F0"/>
    <w:rsid w:val="008A130D"/>
    <w:rsid w:val="008A7669"/>
    <w:rsid w:val="008B263E"/>
    <w:rsid w:val="008B3DB6"/>
    <w:rsid w:val="008B4076"/>
    <w:rsid w:val="008C35D2"/>
    <w:rsid w:val="008D2DEF"/>
    <w:rsid w:val="008D3FE5"/>
    <w:rsid w:val="008D570B"/>
    <w:rsid w:val="008E5835"/>
    <w:rsid w:val="008E5ADA"/>
    <w:rsid w:val="008F0F70"/>
    <w:rsid w:val="00905E42"/>
    <w:rsid w:val="009102E8"/>
    <w:rsid w:val="00910CC0"/>
    <w:rsid w:val="009139E4"/>
    <w:rsid w:val="009261EB"/>
    <w:rsid w:val="009331DB"/>
    <w:rsid w:val="00933456"/>
    <w:rsid w:val="00940457"/>
    <w:rsid w:val="00941B5A"/>
    <w:rsid w:val="009448BD"/>
    <w:rsid w:val="009522D3"/>
    <w:rsid w:val="00954F51"/>
    <w:rsid w:val="00960FFF"/>
    <w:rsid w:val="00966265"/>
    <w:rsid w:val="009722A7"/>
    <w:rsid w:val="00972E6D"/>
    <w:rsid w:val="0099390B"/>
    <w:rsid w:val="00995C21"/>
    <w:rsid w:val="009A7765"/>
    <w:rsid w:val="009B7165"/>
    <w:rsid w:val="009C1196"/>
    <w:rsid w:val="009C1978"/>
    <w:rsid w:val="009D0B83"/>
    <w:rsid w:val="009D456A"/>
    <w:rsid w:val="009E2DF5"/>
    <w:rsid w:val="009E3CC8"/>
    <w:rsid w:val="009E6BED"/>
    <w:rsid w:val="009E723D"/>
    <w:rsid w:val="00A0560B"/>
    <w:rsid w:val="00A0659F"/>
    <w:rsid w:val="00A102BE"/>
    <w:rsid w:val="00A10811"/>
    <w:rsid w:val="00A10928"/>
    <w:rsid w:val="00A129BB"/>
    <w:rsid w:val="00A212AB"/>
    <w:rsid w:val="00A24113"/>
    <w:rsid w:val="00A2719B"/>
    <w:rsid w:val="00A343B8"/>
    <w:rsid w:val="00A4719E"/>
    <w:rsid w:val="00A5099C"/>
    <w:rsid w:val="00A620AE"/>
    <w:rsid w:val="00A63DE9"/>
    <w:rsid w:val="00A7631E"/>
    <w:rsid w:val="00A817E5"/>
    <w:rsid w:val="00A90E3E"/>
    <w:rsid w:val="00A927DB"/>
    <w:rsid w:val="00A9757D"/>
    <w:rsid w:val="00AA45C7"/>
    <w:rsid w:val="00AA7598"/>
    <w:rsid w:val="00AC7F69"/>
    <w:rsid w:val="00AD770F"/>
    <w:rsid w:val="00AF0A2D"/>
    <w:rsid w:val="00AF2B50"/>
    <w:rsid w:val="00AF4B69"/>
    <w:rsid w:val="00AF5FF4"/>
    <w:rsid w:val="00B0213C"/>
    <w:rsid w:val="00B064A4"/>
    <w:rsid w:val="00B0740A"/>
    <w:rsid w:val="00B10B8B"/>
    <w:rsid w:val="00B116EA"/>
    <w:rsid w:val="00B16659"/>
    <w:rsid w:val="00B21CE8"/>
    <w:rsid w:val="00B21E82"/>
    <w:rsid w:val="00B35017"/>
    <w:rsid w:val="00B53A44"/>
    <w:rsid w:val="00B5659D"/>
    <w:rsid w:val="00B56F4D"/>
    <w:rsid w:val="00B57111"/>
    <w:rsid w:val="00B6767F"/>
    <w:rsid w:val="00B7098E"/>
    <w:rsid w:val="00B74114"/>
    <w:rsid w:val="00B82FFD"/>
    <w:rsid w:val="00B85B21"/>
    <w:rsid w:val="00BA131B"/>
    <w:rsid w:val="00BC0168"/>
    <w:rsid w:val="00BC6BA6"/>
    <w:rsid w:val="00BC73DD"/>
    <w:rsid w:val="00BD2432"/>
    <w:rsid w:val="00BE2404"/>
    <w:rsid w:val="00BF3BB4"/>
    <w:rsid w:val="00BF4D11"/>
    <w:rsid w:val="00C0058C"/>
    <w:rsid w:val="00C00D65"/>
    <w:rsid w:val="00C03807"/>
    <w:rsid w:val="00C0524E"/>
    <w:rsid w:val="00C06F5D"/>
    <w:rsid w:val="00C07386"/>
    <w:rsid w:val="00C141B0"/>
    <w:rsid w:val="00C2626B"/>
    <w:rsid w:val="00C43084"/>
    <w:rsid w:val="00C51CD0"/>
    <w:rsid w:val="00C734E8"/>
    <w:rsid w:val="00C762E5"/>
    <w:rsid w:val="00C857F6"/>
    <w:rsid w:val="00C9242B"/>
    <w:rsid w:val="00C9654D"/>
    <w:rsid w:val="00C97207"/>
    <w:rsid w:val="00CA2966"/>
    <w:rsid w:val="00CA32AB"/>
    <w:rsid w:val="00CA4FF5"/>
    <w:rsid w:val="00CC3333"/>
    <w:rsid w:val="00CC67EA"/>
    <w:rsid w:val="00CD07A6"/>
    <w:rsid w:val="00CD6597"/>
    <w:rsid w:val="00CD688E"/>
    <w:rsid w:val="00CE1C07"/>
    <w:rsid w:val="00CF1DC3"/>
    <w:rsid w:val="00CF3B47"/>
    <w:rsid w:val="00D06621"/>
    <w:rsid w:val="00D3552E"/>
    <w:rsid w:val="00D35968"/>
    <w:rsid w:val="00D36628"/>
    <w:rsid w:val="00D504C6"/>
    <w:rsid w:val="00D52AF1"/>
    <w:rsid w:val="00D52E22"/>
    <w:rsid w:val="00D6085B"/>
    <w:rsid w:val="00D72AA1"/>
    <w:rsid w:val="00D751D0"/>
    <w:rsid w:val="00D8404E"/>
    <w:rsid w:val="00D85237"/>
    <w:rsid w:val="00D8693E"/>
    <w:rsid w:val="00D90542"/>
    <w:rsid w:val="00D941C6"/>
    <w:rsid w:val="00D9718C"/>
    <w:rsid w:val="00DA1729"/>
    <w:rsid w:val="00DA2670"/>
    <w:rsid w:val="00DA5592"/>
    <w:rsid w:val="00DA55E1"/>
    <w:rsid w:val="00DB3189"/>
    <w:rsid w:val="00DB4150"/>
    <w:rsid w:val="00DC19D1"/>
    <w:rsid w:val="00DC4913"/>
    <w:rsid w:val="00DD2C11"/>
    <w:rsid w:val="00DE6B08"/>
    <w:rsid w:val="00DE7F25"/>
    <w:rsid w:val="00E00903"/>
    <w:rsid w:val="00E07755"/>
    <w:rsid w:val="00E16E6B"/>
    <w:rsid w:val="00E3033C"/>
    <w:rsid w:val="00E363D0"/>
    <w:rsid w:val="00E50E98"/>
    <w:rsid w:val="00E51509"/>
    <w:rsid w:val="00E53A03"/>
    <w:rsid w:val="00E6174B"/>
    <w:rsid w:val="00E66058"/>
    <w:rsid w:val="00E72E89"/>
    <w:rsid w:val="00E928EA"/>
    <w:rsid w:val="00EA7ACC"/>
    <w:rsid w:val="00EB307B"/>
    <w:rsid w:val="00EB40C1"/>
    <w:rsid w:val="00EB61C3"/>
    <w:rsid w:val="00EC14E5"/>
    <w:rsid w:val="00ED50F1"/>
    <w:rsid w:val="00ED7C36"/>
    <w:rsid w:val="00EE3566"/>
    <w:rsid w:val="00EF0114"/>
    <w:rsid w:val="00F0419D"/>
    <w:rsid w:val="00F04FB6"/>
    <w:rsid w:val="00F1755C"/>
    <w:rsid w:val="00F3645F"/>
    <w:rsid w:val="00F37C76"/>
    <w:rsid w:val="00F466A4"/>
    <w:rsid w:val="00F61865"/>
    <w:rsid w:val="00F71EB5"/>
    <w:rsid w:val="00F76094"/>
    <w:rsid w:val="00F76BA9"/>
    <w:rsid w:val="00F85F2C"/>
    <w:rsid w:val="00F9240C"/>
    <w:rsid w:val="00F9479D"/>
    <w:rsid w:val="00F96D6D"/>
    <w:rsid w:val="00FA027B"/>
    <w:rsid w:val="00FA7B6E"/>
    <w:rsid w:val="00FB37E0"/>
    <w:rsid w:val="00FC7AF3"/>
    <w:rsid w:val="00FF2162"/>
    <w:rsid w:val="00FF65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4F79E8"/>
  <w15:docId w15:val="{B98031B1-4054-4382-AB2D-3A7D92BF1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4F5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A0560B"/>
    <w:pPr>
      <w:keepNext/>
      <w:jc w:val="both"/>
      <w:outlineLvl w:val="0"/>
    </w:pPr>
    <w:rPr>
      <w:rFonts w:ascii="Arial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056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0560B"/>
    <w:rPr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rsid w:val="00A056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A0560B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0560B"/>
    <w:pPr>
      <w:spacing w:after="200" w:line="360" w:lineRule="auto"/>
      <w:ind w:left="720"/>
      <w:contextualSpacing/>
    </w:pPr>
    <w:rPr>
      <w:rFonts w:eastAsia="Calibri"/>
      <w:bCs/>
      <w:i/>
    </w:rPr>
  </w:style>
  <w:style w:type="paragraph" w:customStyle="1" w:styleId="Default">
    <w:name w:val="Default"/>
    <w:rsid w:val="00A0560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customStyle="1" w:styleId="Normal14pt">
    <w:name w:val="Normal + 14 pt"/>
    <w:aliases w:val="Bold,Line spacing:  2 lines"/>
    <w:basedOn w:val="Normal"/>
    <w:rsid w:val="00A0560B"/>
    <w:pPr>
      <w:spacing w:line="360" w:lineRule="auto"/>
    </w:pPr>
    <w:rPr>
      <w:b/>
      <w:bCs/>
      <w:sz w:val="28"/>
      <w:szCs w:val="28"/>
    </w:rPr>
  </w:style>
  <w:style w:type="paragraph" w:styleId="NoSpacing">
    <w:name w:val="No Spacing"/>
    <w:link w:val="NoSpacingChar"/>
    <w:qFormat/>
    <w:rsid w:val="00A0560B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rsid w:val="00A0560B"/>
    <w:rPr>
      <w:rFonts w:ascii="Calibri" w:hAnsi="Calibri"/>
      <w:sz w:val="22"/>
      <w:szCs w:val="22"/>
      <w:lang w:val="en-US" w:eastAsia="en-US" w:bidi="ar-SA"/>
    </w:rPr>
  </w:style>
  <w:style w:type="paragraph" w:customStyle="1" w:styleId="figlegend">
    <w:name w:val="figlegend"/>
    <w:basedOn w:val="Normal"/>
    <w:next w:val="Normal"/>
    <w:link w:val="figlegendChar"/>
    <w:rsid w:val="00A0560B"/>
    <w:pPr>
      <w:spacing w:before="120"/>
    </w:pPr>
    <w:rPr>
      <w:sz w:val="20"/>
    </w:rPr>
  </w:style>
  <w:style w:type="character" w:customStyle="1" w:styleId="figlegendChar">
    <w:name w:val="figlegend Char"/>
    <w:basedOn w:val="DefaultParagraphFont"/>
    <w:link w:val="figlegend"/>
    <w:rsid w:val="00A0560B"/>
    <w:rPr>
      <w:szCs w:val="24"/>
      <w:lang w:val="en-US" w:eastAsia="en-US" w:bidi="ar-SA"/>
    </w:rPr>
  </w:style>
  <w:style w:type="paragraph" w:styleId="BodyText">
    <w:name w:val="Body Text"/>
    <w:basedOn w:val="Normal"/>
    <w:rsid w:val="00A0560B"/>
    <w:pPr>
      <w:spacing w:after="120" w:line="360" w:lineRule="auto"/>
    </w:pPr>
    <w:rPr>
      <w:rFonts w:eastAsia="Calibri"/>
      <w:bCs/>
      <w:i/>
    </w:rPr>
  </w:style>
  <w:style w:type="table" w:styleId="TableGrid">
    <w:name w:val="Table Grid"/>
    <w:basedOn w:val="TableNormal"/>
    <w:uiPriority w:val="59"/>
    <w:rsid w:val="00A0560B"/>
    <w:pPr>
      <w:spacing w:after="200" w:line="36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A0560B"/>
    <w:pPr>
      <w:tabs>
        <w:tab w:val="center" w:pos="4320"/>
        <w:tab w:val="right" w:pos="8640"/>
      </w:tabs>
      <w:spacing w:after="200" w:line="360" w:lineRule="auto"/>
    </w:pPr>
    <w:rPr>
      <w:rFonts w:eastAsia="Calibri"/>
      <w:bCs/>
      <w:i/>
    </w:rPr>
  </w:style>
  <w:style w:type="character" w:styleId="PageNumber">
    <w:name w:val="page number"/>
    <w:basedOn w:val="DefaultParagraphFont"/>
    <w:rsid w:val="00A0560B"/>
  </w:style>
  <w:style w:type="paragraph" w:styleId="Title">
    <w:name w:val="Title"/>
    <w:basedOn w:val="Default"/>
    <w:next w:val="Default"/>
    <w:qFormat/>
    <w:rsid w:val="00A0560B"/>
    <w:rPr>
      <w:color w:val="auto"/>
    </w:rPr>
  </w:style>
  <w:style w:type="character" w:styleId="Hyperlink">
    <w:name w:val="Hyperlink"/>
    <w:basedOn w:val="DefaultParagraphFont"/>
    <w:uiPriority w:val="99"/>
    <w:rsid w:val="00A0560B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A0560B"/>
  </w:style>
  <w:style w:type="character" w:styleId="Emphasis">
    <w:name w:val="Emphasis"/>
    <w:uiPriority w:val="20"/>
    <w:qFormat/>
    <w:rsid w:val="003F3699"/>
    <w:rPr>
      <w:i/>
      <w:iCs/>
    </w:rPr>
  </w:style>
  <w:style w:type="paragraph" w:styleId="NormalWeb">
    <w:name w:val="Normal (Web)"/>
    <w:basedOn w:val="Normal"/>
    <w:uiPriority w:val="99"/>
    <w:unhideWhenUsed/>
    <w:rsid w:val="00DB4150"/>
    <w:pPr>
      <w:spacing w:before="100" w:beforeAutospacing="1" w:after="100" w:afterAutospacing="1"/>
    </w:pPr>
  </w:style>
  <w:style w:type="paragraph" w:customStyle="1" w:styleId="Style1">
    <w:name w:val="Style1"/>
    <w:basedOn w:val="Normal"/>
    <w:link w:val="Style1Char"/>
    <w:qFormat/>
    <w:rsid w:val="00B5659D"/>
    <w:pPr>
      <w:spacing w:after="200" w:line="360" w:lineRule="auto"/>
    </w:pPr>
    <w:rPr>
      <w:rFonts w:eastAsia="Calibri"/>
    </w:rPr>
  </w:style>
  <w:style w:type="character" w:customStyle="1" w:styleId="Style1Char">
    <w:name w:val="Style1 Char"/>
    <w:basedOn w:val="DefaultParagraphFont"/>
    <w:link w:val="Style1"/>
    <w:rsid w:val="00B5659D"/>
    <w:rPr>
      <w:rFonts w:eastAsia="Calibri"/>
      <w:sz w:val="24"/>
      <w:szCs w:val="24"/>
    </w:rPr>
  </w:style>
  <w:style w:type="paragraph" w:customStyle="1" w:styleId="MTech">
    <w:name w:val="MTech"/>
    <w:basedOn w:val="Normal"/>
    <w:qFormat/>
    <w:rsid w:val="00746B2D"/>
    <w:pPr>
      <w:spacing w:line="300" w:lineRule="auto"/>
      <w:jc w:val="center"/>
    </w:pPr>
    <w:rPr>
      <w:rFonts w:eastAsia="Arial" w:cs="Tunga"/>
      <w:b/>
      <w:bCs/>
      <w:smallCaps/>
      <w:spacing w:val="30"/>
      <w:sz w:val="32"/>
      <w:szCs w:val="22"/>
      <w:lang w:val="en-GB"/>
    </w:rPr>
  </w:style>
  <w:style w:type="paragraph" w:customStyle="1" w:styleId="Report">
    <w:name w:val="Report"/>
    <w:basedOn w:val="Normal"/>
    <w:qFormat/>
    <w:rsid w:val="00746B2D"/>
    <w:pPr>
      <w:jc w:val="center"/>
    </w:pPr>
    <w:rPr>
      <w:rFonts w:ascii="Arial" w:eastAsia="Arial" w:hAnsi="Arial" w:cs="Tunga"/>
      <w:b/>
      <w:bCs/>
      <w:spacing w:val="10"/>
      <w:sz w:val="22"/>
      <w:szCs w:val="22"/>
      <w:lang w:val="en-GB"/>
    </w:rPr>
  </w:style>
  <w:style w:type="paragraph" w:customStyle="1" w:styleId="CET">
    <w:name w:val="CET"/>
    <w:basedOn w:val="Normal"/>
    <w:qFormat/>
    <w:rsid w:val="00763D44"/>
    <w:pPr>
      <w:spacing w:before="720" w:after="240" w:line="300" w:lineRule="auto"/>
      <w:jc w:val="center"/>
    </w:pPr>
    <w:rPr>
      <w:rFonts w:ascii="Arial Rounded MT Bold" w:eastAsia="Calibri" w:hAnsi="Arial Rounded MT Bold" w:cs="Tunga"/>
      <w:b/>
      <w:noProof/>
      <w:sz w:val="32"/>
      <w:szCs w:val="22"/>
      <w:lang w:val="en-GB"/>
    </w:rPr>
  </w:style>
  <w:style w:type="paragraph" w:customStyle="1" w:styleId="Addr">
    <w:name w:val="Addr"/>
    <w:basedOn w:val="Normal"/>
    <w:qFormat/>
    <w:rsid w:val="00763D44"/>
    <w:pPr>
      <w:keepLines/>
      <w:suppressAutoHyphens/>
      <w:jc w:val="center"/>
    </w:pPr>
    <w:rPr>
      <w:rFonts w:eastAsia="Calibri"/>
      <w:spacing w:val="10"/>
      <w:szCs w:val="22"/>
      <w:lang w:val="en-GB"/>
    </w:rPr>
  </w:style>
  <w:style w:type="paragraph" w:customStyle="1" w:styleId="MainHead">
    <w:name w:val="MainHead"/>
    <w:basedOn w:val="Normal"/>
    <w:qFormat/>
    <w:rsid w:val="00763D44"/>
    <w:pPr>
      <w:keepNext/>
      <w:keepLines/>
      <w:suppressAutoHyphens/>
      <w:spacing w:before="480" w:after="360" w:line="360" w:lineRule="auto"/>
      <w:jc w:val="center"/>
    </w:pPr>
    <w:rPr>
      <w:rFonts w:eastAsia="Calibri"/>
      <w:b/>
      <w:bCs/>
      <w:spacing w:val="10"/>
      <w:sz w:val="36"/>
      <w:szCs w:val="22"/>
      <w:lang w:val="en-GB"/>
    </w:rPr>
  </w:style>
  <w:style w:type="paragraph" w:styleId="BalloonText">
    <w:name w:val="Balloon Text"/>
    <w:basedOn w:val="Normal"/>
    <w:link w:val="BalloonTextChar"/>
    <w:semiHidden/>
    <w:unhideWhenUsed/>
    <w:rsid w:val="00763D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63D44"/>
    <w:rPr>
      <w:rFonts w:ascii="Tahoma" w:hAnsi="Tahoma" w:cs="Tahoma"/>
      <w:sz w:val="16"/>
      <w:szCs w:val="16"/>
      <w:lang w:val="en-US" w:eastAsia="en-US"/>
    </w:rPr>
  </w:style>
  <w:style w:type="paragraph" w:customStyle="1" w:styleId="Name-L">
    <w:name w:val="Name-L"/>
    <w:basedOn w:val="Normal"/>
    <w:autoRedefine/>
    <w:qFormat/>
    <w:rsid w:val="00763D44"/>
    <w:pPr>
      <w:keepLines/>
      <w:suppressAutoHyphens/>
      <w:spacing w:before="120"/>
      <w:jc w:val="center"/>
    </w:pPr>
    <w:rPr>
      <w:rFonts w:eastAsia="Calibri"/>
      <w:smallCaps/>
      <w:spacing w:val="6"/>
      <w:szCs w:val="22"/>
      <w:lang w:val="en-GB"/>
    </w:rPr>
  </w:style>
  <w:style w:type="paragraph" w:customStyle="1" w:styleId="Date1">
    <w:name w:val="Date1"/>
    <w:basedOn w:val="Normal"/>
    <w:next w:val="Normal"/>
    <w:qFormat/>
    <w:rsid w:val="00763D44"/>
    <w:pPr>
      <w:keepLines/>
      <w:suppressAutoHyphens/>
      <w:spacing w:before="120" w:after="240" w:line="360" w:lineRule="auto"/>
    </w:pPr>
    <w:rPr>
      <w:rFonts w:eastAsia="Calibri"/>
      <w:spacing w:val="10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BA131B"/>
    <w:rPr>
      <w:rFonts w:eastAsia="Calibri"/>
      <w:bCs/>
      <w:i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941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AB7105-F4E1-478D-A924-075C6840EF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GNAL PROCESSING IN SPEECH COMMUNICATION SYSTEM TO ESTIMATE THE SEVERITY OF SPEECH DISABILITY</vt:lpstr>
    </vt:vector>
  </TitlesOfParts>
  <Company>Om Sri Sai Ram</Company>
  <LinksUpToDate>false</LinksUpToDate>
  <CharactersWithSpaces>17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AL PROCESSING IN SPEECH COMMUNICATION SYSTEM TO ESTIMATE THE SEVERITY OF SPEECH DISABILITY</dc:title>
  <dc:creator>Om Sri Sai</dc:creator>
  <cp:lastModifiedBy>Microsoft account</cp:lastModifiedBy>
  <cp:revision>19</cp:revision>
  <cp:lastPrinted>2013-02-25T16:21:00Z</cp:lastPrinted>
  <dcterms:created xsi:type="dcterms:W3CDTF">2021-12-13T07:29:00Z</dcterms:created>
  <dcterms:modified xsi:type="dcterms:W3CDTF">2023-12-04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5e377a1c409d55df59f2b9f57154832be70df8d310b89bc3e893c5262c416f</vt:lpwstr>
  </property>
</Properties>
</file>